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50E1E" w:rsidRDefault="00067359" w:rsidP="008C363D">
      <w:pPr>
        <w:jc w:val="center"/>
      </w:pPr>
      <w:r>
        <w:t>Домашна работа  по тема клосификакия по Бейс.</w:t>
      </w:r>
    </w:p>
    <w:p w:rsidR="00067359" w:rsidRDefault="008C363D">
      <w:r>
        <w:t>Раз</w:t>
      </w:r>
      <w:r w:rsidR="00067359">
        <w:t xml:space="preserve">работете Бейсов класификатор, базиран на документи на български език, представляващи текстове от вашата имайл поща. Съберете корпус от по 10 мейла в категории: 1. Университет и 2. друго. Съставете по ваше усмотрение чанта с думи, като включите формите на думите, така, както вие прецените. </w:t>
      </w:r>
      <w:bookmarkStart w:id="0" w:name="_GoBack"/>
      <w:r w:rsidR="00067359">
        <w:t xml:space="preserve">Например </w:t>
      </w:r>
      <w:bookmarkEnd w:id="0"/>
      <w:r w:rsidR="00067359">
        <w:t>– пиано, пиана, пианист, пинисти (това са проидводни и форми на думата).</w:t>
      </w:r>
    </w:p>
    <w:p w:rsidR="00067359" w:rsidRDefault="00067359">
      <w:r>
        <w:t xml:space="preserve">Разработете Бейсов класификатор по </w:t>
      </w:r>
      <w:r w:rsidR="002916C9">
        <w:t>следните стъпки</w:t>
      </w:r>
      <w:r>
        <w:t>:</w:t>
      </w:r>
    </w:p>
    <w:p w:rsidR="00067359" w:rsidRDefault="002916C9" w:rsidP="00067359">
      <w:pPr>
        <w:pStyle w:val="ListParagraph"/>
        <w:numPr>
          <w:ilvl w:val="0"/>
          <w:numId w:val="1"/>
        </w:numPr>
      </w:pPr>
      <w:r>
        <w:t xml:space="preserve">Съставете </w:t>
      </w:r>
      <w:r w:rsidR="00067359">
        <w:t xml:space="preserve"> Речника, който е използван във вашия корпус, като направите малък текст на Питон (може и друго), който прави списък с всички РАЗЛИЧНИ словоформи, които се срещат в корпуса. Преди да се започне този операция, в текста трябва да се заменят скбите, запетаите, точките и </w:t>
      </w:r>
      <w:r>
        <w:t>т</w:t>
      </w:r>
      <w:r w:rsidR="00067359">
        <w:t>.н. с шпации.Така разграничител</w:t>
      </w:r>
      <w:r>
        <w:t>ите</w:t>
      </w:r>
      <w:r w:rsidR="00067359">
        <w:t xml:space="preserve"> за всяка сровоформа </w:t>
      </w:r>
      <w:r>
        <w:t>са</w:t>
      </w:r>
      <w:r w:rsidR="00067359">
        <w:t xml:space="preserve"> шпаци</w:t>
      </w:r>
      <w:r>
        <w:t>и</w:t>
      </w:r>
      <w:r w:rsidR="00067359">
        <w:t xml:space="preserve"> отпред и отзад.</w:t>
      </w:r>
    </w:p>
    <w:p w:rsidR="002916C9" w:rsidRDefault="002916C9" w:rsidP="00067359">
      <w:pPr>
        <w:pStyle w:val="ListParagraph"/>
        <w:numPr>
          <w:ilvl w:val="0"/>
          <w:numId w:val="1"/>
        </w:numPr>
      </w:pPr>
      <w:r>
        <w:t xml:space="preserve">Като се основавате на материала в лекцията и </w:t>
      </w:r>
      <w:r w:rsidR="008C363D">
        <w:t>за</w:t>
      </w:r>
      <w:r>
        <w:t xml:space="preserve"> примерното броене и </w:t>
      </w:r>
      <w:r w:rsidR="008C363D">
        <w:t xml:space="preserve">за </w:t>
      </w:r>
      <w:r>
        <w:t>формули</w:t>
      </w:r>
      <w:r w:rsidR="008C363D">
        <w:t>те:</w:t>
      </w:r>
    </w:p>
    <w:p w:rsidR="002916C9" w:rsidRDefault="002916C9" w:rsidP="002916C9">
      <w:pPr>
        <w:pStyle w:val="ListParagraph"/>
      </w:pPr>
      <w:r>
        <w:t>А</w:t>
      </w:r>
      <w:r w:rsidR="008C363D">
        <w:t>)</w:t>
      </w:r>
      <w:r>
        <w:t xml:space="preserve"> направете НА РЪКА р т.е. ползвайки напр. Уорд и Ексел небходимите </w:t>
      </w:r>
      <w:r w:rsidR="008C363D">
        <w:t>преброявани</w:t>
      </w:r>
      <w:r>
        <w:t>я и пресмятания.</w:t>
      </w:r>
    </w:p>
    <w:p w:rsidR="002916C9" w:rsidRDefault="008C363D" w:rsidP="002916C9">
      <w:pPr>
        <w:pStyle w:val="ListParagraph"/>
      </w:pPr>
      <w:r>
        <w:t>Б) Може да направите, ако</w:t>
      </w:r>
      <w:r w:rsidR="002916C9">
        <w:t xml:space="preserve"> искате същото, на на Питон.</w:t>
      </w:r>
    </w:p>
    <w:p w:rsidR="002916C9" w:rsidRPr="00067359" w:rsidRDefault="002916C9" w:rsidP="002916C9">
      <w:pPr>
        <w:pStyle w:val="ListParagraph"/>
        <w:numPr>
          <w:ilvl w:val="0"/>
          <w:numId w:val="1"/>
        </w:numPr>
      </w:pPr>
      <w:r>
        <w:t>Класирайта две нови документа от ващия мейл-обмен, като ползвате обяснената методика. Възможно е да се наложи да логаритмувате произведението от вероятности, за да не губите точнос</w:t>
      </w:r>
      <w:r w:rsidR="008C363D">
        <w:t>т. Не заблавяйте да антилогаритм</w:t>
      </w:r>
      <w:r>
        <w:t>увате резултата.</w:t>
      </w:r>
    </w:p>
    <w:sectPr w:rsidR="002916C9" w:rsidRPr="00067359" w:rsidSect="008246D7">
      <w:pgSz w:w="12240" w:h="15840"/>
      <w:pgMar w:top="1417" w:right="1417" w:bottom="1417" w:left="1417" w:header="720" w:footer="0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DB2EDC"/>
    <w:multiLevelType w:val="hybridMultilevel"/>
    <w:tmpl w:val="0492913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MbE0MjIwMjE3NDdU0lEKTi0uzszPAykwrAUAurvw5SwAAAA="/>
  </w:docVars>
  <w:rsids>
    <w:rsidRoot w:val="00067359"/>
    <w:rsid w:val="00067359"/>
    <w:rsid w:val="002916C9"/>
    <w:rsid w:val="00650E1E"/>
    <w:rsid w:val="008246D7"/>
    <w:rsid w:val="008C36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735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73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93</Words>
  <Characters>110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1</cp:revision>
  <dcterms:created xsi:type="dcterms:W3CDTF">2020-05-27T09:21:00Z</dcterms:created>
  <dcterms:modified xsi:type="dcterms:W3CDTF">2020-05-27T09:52:00Z</dcterms:modified>
</cp:coreProperties>
</file>